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IEEE-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IEEE-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IEEE-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LIDES-PDF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1e69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0c7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89bf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